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ef9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4e1d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09:37Z</dcterms:created>
  <dcterms:modified xsi:type="dcterms:W3CDTF">2022-05-08T22:09:37Z</dcterms:modified>
</cp:coreProperties>
</file>